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0B784" w14:textId="7156B42F" w:rsidR="009B773E" w:rsidRPr="00581900" w:rsidRDefault="003A0E4F" w:rsidP="003A0E4F">
      <w:pPr>
        <w:pStyle w:val="Nagwek1"/>
        <w:rPr>
          <w:rFonts w:ascii="Poppins" w:hAnsi="Poppins" w:cs="Poppins"/>
          <w:lang w:val="pl-PL"/>
        </w:rPr>
      </w:pPr>
      <w:r w:rsidRPr="00581900">
        <w:rPr>
          <w:rFonts w:ascii="Poppins" w:hAnsi="Poppins" w:cs="Poppins"/>
          <w:lang w:val="pl-PL"/>
        </w:rPr>
        <w:t>Raport EWD</w:t>
      </w:r>
    </w:p>
    <w:p w14:paraId="264B6B75" w14:textId="77777777" w:rsidR="003A0E4F" w:rsidRPr="003A0E4F" w:rsidRDefault="003A0E4F" w:rsidP="003A0E4F">
      <w:pPr>
        <w:rPr>
          <w:lang w:val="pl-PL"/>
        </w:rPr>
      </w:pPr>
    </w:p>
    <w:p w14:paraId="03A8CF53" w14:textId="10E66253" w:rsidR="003A0E4F" w:rsidRPr="00581900" w:rsidRDefault="003A0E4F" w:rsidP="003A0E4F">
      <w:pPr>
        <w:jc w:val="both"/>
        <w:rPr>
          <w:rFonts w:ascii="Poppins" w:hAnsi="Poppins" w:cs="Poppins"/>
          <w:lang w:val="pl-PL"/>
        </w:rPr>
      </w:pPr>
      <w:r w:rsidRPr="00581900">
        <w:rPr>
          <w:rFonts w:ascii="Poppins" w:hAnsi="Poppins" w:cs="Poppins"/>
          <w:lang w:val="pl-PL"/>
        </w:rPr>
        <w:t>Z</w:t>
      </w:r>
      <w:r w:rsidRPr="00581900">
        <w:rPr>
          <w:rFonts w:ascii="Poppins" w:hAnsi="Poppins" w:cs="Poppins"/>
          <w:lang w:val="pl-PL"/>
        </w:rPr>
        <w:t>najdą Państwo dane GUS-owskie:</w:t>
      </w:r>
    </w:p>
    <w:p w14:paraId="20F8831A" w14:textId="27647AB6" w:rsidR="003A0E4F" w:rsidRPr="00E87C72" w:rsidRDefault="00581900" w:rsidP="00E87C72">
      <w:pPr>
        <w:pStyle w:val="Akapitzlist"/>
        <w:numPr>
          <w:ilvl w:val="0"/>
          <w:numId w:val="1"/>
        </w:numPr>
        <w:jc w:val="both"/>
        <w:rPr>
          <w:rFonts w:ascii="Poppins" w:hAnsi="Poppins" w:cs="Poppins"/>
          <w:lang w:val="pl-PL"/>
        </w:rPr>
      </w:pPr>
      <w:r w:rsidRPr="00E87C72">
        <w:rPr>
          <w:rFonts w:ascii="Poppins" w:hAnsi="Poppins" w:cs="Poppins"/>
          <w:lang w:val="pl-PL"/>
        </w:rPr>
        <w:t>l</w:t>
      </w:r>
      <w:r w:rsidR="003A0E4F" w:rsidRPr="00E87C72">
        <w:rPr>
          <w:rFonts w:ascii="Poppins" w:hAnsi="Poppins" w:cs="Poppins"/>
          <w:lang w:val="pl-PL"/>
        </w:rPr>
        <w:t>udnosc.csv: wyniki ankiet w gospodarstwach domowych,</w:t>
      </w:r>
      <w:r w:rsidRPr="00E87C72">
        <w:rPr>
          <w:rFonts w:ascii="Poppins" w:hAnsi="Poppins" w:cs="Poppins"/>
          <w:lang w:val="pl-PL"/>
        </w:rPr>
        <w:t xml:space="preserve"> </w:t>
      </w:r>
      <w:r w:rsidR="003A0E4F" w:rsidRPr="00E87C72">
        <w:rPr>
          <w:rFonts w:ascii="Poppins" w:hAnsi="Poppins" w:cs="Poppins"/>
          <w:lang w:val="pl-PL"/>
        </w:rPr>
        <w:t>zagregowane po województwach</w:t>
      </w:r>
    </w:p>
    <w:p w14:paraId="78CA3550" w14:textId="54C46584" w:rsidR="003A0E4F" w:rsidRPr="00E87C72" w:rsidRDefault="003A0E4F" w:rsidP="00E87C72">
      <w:pPr>
        <w:pStyle w:val="Akapitzlist"/>
        <w:numPr>
          <w:ilvl w:val="0"/>
          <w:numId w:val="1"/>
        </w:numPr>
        <w:jc w:val="both"/>
        <w:rPr>
          <w:rFonts w:ascii="Poppins" w:hAnsi="Poppins" w:cs="Poppins"/>
          <w:lang w:val="pl-PL"/>
        </w:rPr>
      </w:pPr>
      <w:r w:rsidRPr="00E87C72">
        <w:rPr>
          <w:rFonts w:ascii="Poppins" w:hAnsi="Poppins" w:cs="Poppins"/>
          <w:lang w:val="pl-PL"/>
        </w:rPr>
        <w:t>gminy.csv: dane statystyczne na temat gmin</w:t>
      </w:r>
    </w:p>
    <w:p w14:paraId="39563D63" w14:textId="77777777" w:rsidR="00581900" w:rsidRDefault="00581900" w:rsidP="003A0E4F">
      <w:pPr>
        <w:jc w:val="both"/>
        <w:rPr>
          <w:rFonts w:ascii="Poppins" w:hAnsi="Poppins" w:cs="Poppins"/>
          <w:lang w:val="pl-PL"/>
        </w:rPr>
      </w:pPr>
    </w:p>
    <w:p w14:paraId="63F6D42E" w14:textId="16896888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Na ich podstawie proszę o przygotowanie w grupach</w:t>
      </w:r>
      <w:r w:rsidR="00581900">
        <w:rPr>
          <w:rFonts w:ascii="Poppins" w:hAnsi="Poppins" w:cs="Poppins"/>
          <w:lang w:val="pl-PL"/>
        </w:rPr>
        <w:t xml:space="preserve"> </w:t>
      </w:r>
      <w:r w:rsidRPr="003A0E4F">
        <w:rPr>
          <w:rFonts w:ascii="Poppins" w:hAnsi="Poppins" w:cs="Poppins"/>
          <w:lang w:val="pl-PL"/>
        </w:rPr>
        <w:t xml:space="preserve">projektu, w którym wykorzystają Państwo </w:t>
      </w:r>
      <w:r w:rsidRPr="0072133B">
        <w:rPr>
          <w:rFonts w:ascii="Poppins" w:hAnsi="Poppins" w:cs="Poppins"/>
          <w:color w:val="00B050"/>
          <w:lang w:val="pl-PL"/>
        </w:rPr>
        <w:t xml:space="preserve">co najmniej 4 techniki </w:t>
      </w:r>
      <w:r w:rsidRPr="003A0E4F">
        <w:rPr>
          <w:rFonts w:ascii="Poppins" w:hAnsi="Poppins" w:cs="Poppins"/>
          <w:lang w:val="pl-PL"/>
        </w:rPr>
        <w:t>poznane</w:t>
      </w:r>
      <w:r w:rsidR="000A0BB0">
        <w:rPr>
          <w:rFonts w:ascii="Poppins" w:hAnsi="Poppins" w:cs="Poppins"/>
          <w:lang w:val="pl-PL"/>
        </w:rPr>
        <w:t xml:space="preserve"> </w:t>
      </w:r>
      <w:r w:rsidRPr="003A0E4F">
        <w:rPr>
          <w:rFonts w:ascii="Poppins" w:hAnsi="Poppins" w:cs="Poppins"/>
          <w:lang w:val="pl-PL"/>
        </w:rPr>
        <w:t>na wykładzie, w tym:</w:t>
      </w:r>
    </w:p>
    <w:p w14:paraId="0F36E060" w14:textId="36662F10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- </w:t>
      </w:r>
      <w:r w:rsidRPr="00E87C72">
        <w:rPr>
          <w:rFonts w:ascii="Poppins" w:hAnsi="Poppins" w:cs="Poppins"/>
          <w:color w:val="00B050"/>
          <w:lang w:val="pl-PL"/>
        </w:rPr>
        <w:t>analizę statystycz</w:t>
      </w:r>
      <w:r w:rsidRPr="00E87C72">
        <w:rPr>
          <w:rFonts w:ascii="Poppins" w:hAnsi="Poppins" w:cs="Poppins"/>
          <w:color w:val="00B050"/>
          <w:lang w:val="pl-PL"/>
        </w:rPr>
        <w:t>n</w:t>
      </w:r>
      <w:r w:rsidRPr="00E87C72">
        <w:rPr>
          <w:rFonts w:ascii="Poppins" w:hAnsi="Poppins" w:cs="Poppins"/>
          <w:color w:val="00B050"/>
          <w:lang w:val="pl-PL"/>
        </w:rPr>
        <w:t xml:space="preserve">ą </w:t>
      </w:r>
      <w:r w:rsidRPr="003A0E4F">
        <w:rPr>
          <w:rFonts w:ascii="Poppins" w:hAnsi="Poppins" w:cs="Poppins"/>
          <w:lang w:val="pl-PL"/>
        </w:rPr>
        <w:t>rozważanego parametru w wybranych populacjach</w:t>
      </w:r>
    </w:p>
    <w:p w14:paraId="474A796C" w14:textId="77777777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(tzn. </w:t>
      </w:r>
      <w:r w:rsidRPr="00E87C72">
        <w:rPr>
          <w:rFonts w:ascii="Poppins" w:hAnsi="Poppins" w:cs="Poppins"/>
          <w:color w:val="00B050"/>
          <w:lang w:val="pl-PL"/>
        </w:rPr>
        <w:t>przedział ufności uzyskany z rozkładu Studenta</w:t>
      </w:r>
      <w:r w:rsidRPr="003A0E4F">
        <w:rPr>
          <w:rFonts w:ascii="Poppins" w:hAnsi="Poppins" w:cs="Poppins"/>
          <w:lang w:val="pl-PL"/>
        </w:rPr>
        <w:t>) - np. średnich</w:t>
      </w:r>
    </w:p>
    <w:p w14:paraId="0F210711" w14:textId="77777777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dochodów na głowę w gospodarstwach domowych w poszczególnych</w:t>
      </w:r>
    </w:p>
    <w:p w14:paraId="0118E10F" w14:textId="7F60554B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województwach w 2020</w:t>
      </w:r>
    </w:p>
    <w:p w14:paraId="327EB3AC" w14:textId="1B755591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- zastosowanie któregoś z </w:t>
      </w:r>
      <w:r w:rsidRPr="00E87C72">
        <w:rPr>
          <w:rFonts w:ascii="Poppins" w:hAnsi="Poppins" w:cs="Poppins"/>
          <w:color w:val="00B050"/>
          <w:lang w:val="pl-PL"/>
        </w:rPr>
        <w:t>algorytmów klasyfikacyjnych</w:t>
      </w:r>
    </w:p>
    <w:p w14:paraId="41BFA24E" w14:textId="77777777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</w:p>
    <w:p w14:paraId="6FC260FD" w14:textId="77777777" w:rsidR="003A0E4F" w:rsidRP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Projekt powinien zawierać też </w:t>
      </w:r>
      <w:r w:rsidRPr="0072133B">
        <w:rPr>
          <w:rFonts w:ascii="Poppins" w:hAnsi="Poppins" w:cs="Poppins"/>
          <w:color w:val="00B050"/>
          <w:lang w:val="pl-PL"/>
        </w:rPr>
        <w:t xml:space="preserve">raport z analizą i wizualizacją </w:t>
      </w:r>
      <w:r w:rsidRPr="003A0E4F">
        <w:rPr>
          <w:rFonts w:ascii="Poppins" w:hAnsi="Poppins" w:cs="Poppins"/>
          <w:lang w:val="pl-PL"/>
        </w:rPr>
        <w:t>wszystkich</w:t>
      </w:r>
    </w:p>
    <w:p w14:paraId="694E48F0" w14:textId="7C6F3F1E" w:rsidR="003A0E4F" w:rsidRDefault="003A0E4F" w:rsidP="003A0E4F">
      <w:pPr>
        <w:jc w:val="both"/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wyników.</w:t>
      </w:r>
    </w:p>
    <w:p w14:paraId="52D55510" w14:textId="77777777" w:rsidR="0072133B" w:rsidRPr="003A0E4F" w:rsidRDefault="0072133B" w:rsidP="003A0E4F">
      <w:pPr>
        <w:jc w:val="both"/>
        <w:rPr>
          <w:rFonts w:ascii="Poppins" w:hAnsi="Poppins" w:cs="Poppins"/>
          <w:lang w:val="pl-PL"/>
        </w:rPr>
      </w:pPr>
    </w:p>
    <w:p w14:paraId="1E68AF4F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W przypadku problemów klasyfikacyjnych, ze względu na zastosowaną już</w:t>
      </w:r>
    </w:p>
    <w:p w14:paraId="311A2A37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wcześniej agregację, </w:t>
      </w:r>
      <w:r w:rsidRPr="0072133B">
        <w:rPr>
          <w:rFonts w:ascii="Poppins" w:hAnsi="Poppins" w:cs="Poppins"/>
          <w:color w:val="00B050"/>
          <w:lang w:val="pl-PL"/>
        </w:rPr>
        <w:t>dużo naturalnych pytań jest niesprawdzalnych</w:t>
      </w:r>
      <w:r w:rsidRPr="003A0E4F">
        <w:rPr>
          <w:rFonts w:ascii="Poppins" w:hAnsi="Poppins" w:cs="Poppins"/>
          <w:lang w:val="pl-PL"/>
        </w:rPr>
        <w:t>.</w:t>
      </w:r>
    </w:p>
    <w:p w14:paraId="53D24284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Jednak dalej pozostaje wiele takich, na które dane mogą odpowiedzieć, np.:</w:t>
      </w:r>
    </w:p>
    <w:p w14:paraId="444EA72E" w14:textId="77777777" w:rsidR="003A0E4F" w:rsidRPr="0072133B" w:rsidRDefault="003A0E4F" w:rsidP="003A0E4F">
      <w:pPr>
        <w:rPr>
          <w:rFonts w:ascii="Poppins" w:hAnsi="Poppins" w:cs="Poppins"/>
          <w:color w:val="00B050"/>
          <w:lang w:val="pl-PL"/>
        </w:rPr>
      </w:pPr>
      <w:r w:rsidRPr="003A0E4F">
        <w:rPr>
          <w:rFonts w:ascii="Poppins" w:hAnsi="Poppins" w:cs="Poppins"/>
          <w:lang w:val="pl-PL"/>
        </w:rPr>
        <w:t xml:space="preserve">- Można rozważyć </w:t>
      </w:r>
      <w:r w:rsidRPr="0072133B">
        <w:rPr>
          <w:rFonts w:ascii="Poppins" w:hAnsi="Poppins" w:cs="Poppins"/>
          <w:color w:val="00B050"/>
          <w:lang w:val="pl-PL"/>
        </w:rPr>
        <w:t xml:space="preserve">klasyfikację gmin </w:t>
      </w:r>
      <w:r w:rsidRPr="003A0E4F">
        <w:rPr>
          <w:rFonts w:ascii="Poppins" w:hAnsi="Poppins" w:cs="Poppins"/>
          <w:lang w:val="pl-PL"/>
        </w:rPr>
        <w:t xml:space="preserve">wg tego, czy </w:t>
      </w:r>
      <w:r w:rsidRPr="0072133B">
        <w:rPr>
          <w:rFonts w:ascii="Poppins" w:hAnsi="Poppins" w:cs="Poppins"/>
          <w:color w:val="00B050"/>
          <w:lang w:val="pl-PL"/>
        </w:rPr>
        <w:t>bezrobocie kobiet jest</w:t>
      </w:r>
    </w:p>
    <w:p w14:paraId="187078C3" w14:textId="5D2D27B1" w:rsidR="003A0E4F" w:rsidRPr="0072133B" w:rsidRDefault="003A0E4F" w:rsidP="003A0E4F">
      <w:pPr>
        <w:rPr>
          <w:rFonts w:ascii="Poppins" w:hAnsi="Poppins" w:cs="Poppins"/>
          <w:color w:val="00B050"/>
          <w:lang w:val="pl-PL"/>
        </w:rPr>
      </w:pPr>
      <w:r w:rsidRPr="0072133B">
        <w:rPr>
          <w:rFonts w:ascii="Poppins" w:hAnsi="Poppins" w:cs="Poppins"/>
          <w:color w:val="00B050"/>
          <w:lang w:val="pl-PL"/>
        </w:rPr>
        <w:t>niższe niż mężczyzn</w:t>
      </w:r>
    </w:p>
    <w:p w14:paraId="2DD59DA5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- Ciekawe może być </w:t>
      </w:r>
      <w:r w:rsidRPr="0072133B">
        <w:rPr>
          <w:rFonts w:ascii="Poppins" w:hAnsi="Poppins" w:cs="Poppins"/>
          <w:color w:val="00B050"/>
          <w:lang w:val="pl-PL"/>
        </w:rPr>
        <w:t xml:space="preserve">obcięte drzewo decyzyjne </w:t>
      </w:r>
      <w:r w:rsidRPr="003A0E4F">
        <w:rPr>
          <w:rFonts w:ascii="Poppins" w:hAnsi="Poppins" w:cs="Poppins"/>
          <w:lang w:val="pl-PL"/>
        </w:rPr>
        <w:t>pozwalające wykrywać gminy</w:t>
      </w:r>
    </w:p>
    <w:p w14:paraId="770D7D62" w14:textId="2858AC2F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rekordzistki (zdefiniowane np. jako górne 10%) względem jakiejś cechy</w:t>
      </w:r>
    </w:p>
    <w:p w14:paraId="5B900C84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- Dane można też </w:t>
      </w:r>
      <w:r w:rsidRPr="00BD7231">
        <w:rPr>
          <w:rFonts w:ascii="Poppins" w:hAnsi="Poppins" w:cs="Poppins"/>
          <w:color w:val="00B050"/>
          <w:lang w:val="pl-PL"/>
        </w:rPr>
        <w:t>pokubełkować</w:t>
      </w:r>
      <w:r w:rsidRPr="003A0E4F">
        <w:rPr>
          <w:rFonts w:ascii="Poppins" w:hAnsi="Poppins" w:cs="Poppins"/>
          <w:lang w:val="pl-PL"/>
        </w:rPr>
        <w:t>. Tutaj jednak gorszym pomysłem byłoby</w:t>
      </w:r>
    </w:p>
    <w:p w14:paraId="403CFDCB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BD7231">
        <w:rPr>
          <w:rFonts w:ascii="Poppins" w:hAnsi="Poppins" w:cs="Poppins"/>
          <w:color w:val="00B050"/>
          <w:lang w:val="pl-PL"/>
        </w:rPr>
        <w:t xml:space="preserve">klasyfikowanie w dwóch kubełkach </w:t>
      </w:r>
      <w:r w:rsidRPr="003A0E4F">
        <w:rPr>
          <w:rFonts w:ascii="Poppins" w:hAnsi="Poppins" w:cs="Poppins"/>
          <w:lang w:val="pl-PL"/>
        </w:rPr>
        <w:t>("powyżej czy poniżej mediany?"),</w:t>
      </w:r>
    </w:p>
    <w:p w14:paraId="7EE1266A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ponieważ jeśli zmienna ma rozkład normalny, to większość wartości będzie</w:t>
      </w:r>
    </w:p>
    <w:p w14:paraId="1E8BB043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bliska mediany, zatem klasyfikator musiałby mocno reagować na subtelne</w:t>
      </w:r>
    </w:p>
    <w:p w14:paraId="6FF5C8A3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lastRenderedPageBreak/>
        <w:t>różnice.</w:t>
      </w:r>
    </w:p>
    <w:p w14:paraId="431F0E4D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197467D5" w14:textId="77777777" w:rsidR="003A0E4F" w:rsidRPr="006835BF" w:rsidRDefault="003A0E4F" w:rsidP="003A0E4F">
      <w:pPr>
        <w:rPr>
          <w:rFonts w:ascii="Poppins" w:hAnsi="Poppins" w:cs="Poppins"/>
          <w:color w:val="00B050"/>
          <w:lang w:val="pl-PL"/>
        </w:rPr>
      </w:pPr>
      <w:r w:rsidRPr="003A0E4F">
        <w:rPr>
          <w:rFonts w:ascii="Poppins" w:hAnsi="Poppins" w:cs="Poppins"/>
          <w:lang w:val="pl-PL"/>
        </w:rPr>
        <w:t xml:space="preserve">Chciałabym, żeby Państwa projekt </w:t>
      </w:r>
      <w:r w:rsidRPr="006835BF">
        <w:rPr>
          <w:rFonts w:ascii="Poppins" w:hAnsi="Poppins" w:cs="Poppins"/>
          <w:color w:val="00B050"/>
          <w:lang w:val="pl-PL"/>
        </w:rPr>
        <w:t xml:space="preserve">odpowiadał </w:t>
      </w:r>
      <w:r w:rsidRPr="003A0E4F">
        <w:rPr>
          <w:rFonts w:ascii="Poppins" w:hAnsi="Poppins" w:cs="Poppins"/>
          <w:lang w:val="pl-PL"/>
        </w:rPr>
        <w:t xml:space="preserve">na </w:t>
      </w:r>
      <w:r w:rsidRPr="006835BF">
        <w:rPr>
          <w:rFonts w:ascii="Poppins" w:hAnsi="Poppins" w:cs="Poppins"/>
          <w:color w:val="00B050"/>
          <w:lang w:val="pl-PL"/>
        </w:rPr>
        <w:t>rozsądnie brzmiące</w:t>
      </w:r>
    </w:p>
    <w:p w14:paraId="21C01146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6835BF">
        <w:rPr>
          <w:rFonts w:ascii="Poppins" w:hAnsi="Poppins" w:cs="Poppins"/>
          <w:color w:val="00B050"/>
          <w:lang w:val="pl-PL"/>
        </w:rPr>
        <w:t>pytania</w:t>
      </w:r>
      <w:r w:rsidRPr="003A0E4F">
        <w:rPr>
          <w:rFonts w:ascii="Poppins" w:hAnsi="Poppins" w:cs="Poppins"/>
          <w:lang w:val="pl-PL"/>
        </w:rPr>
        <w:t xml:space="preserve">. Oznacza to, że </w:t>
      </w:r>
      <w:r w:rsidRPr="006835BF">
        <w:rPr>
          <w:rFonts w:ascii="Poppins" w:hAnsi="Poppins" w:cs="Poppins"/>
          <w:color w:val="FF0000"/>
          <w:lang w:val="pl-PL"/>
        </w:rPr>
        <w:t xml:space="preserve">zastosowanie modelu regresji liniowej </w:t>
      </w:r>
      <w:r w:rsidRPr="003A0E4F">
        <w:rPr>
          <w:rFonts w:ascii="Poppins" w:hAnsi="Poppins" w:cs="Poppins"/>
          <w:lang w:val="pl-PL"/>
        </w:rPr>
        <w:t>dla</w:t>
      </w:r>
    </w:p>
    <w:p w14:paraId="60637B6D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średniej ceny jajek w zależności od średniej ceny garniturów w danym</w:t>
      </w:r>
    </w:p>
    <w:p w14:paraId="6382EBFF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województwie, jakkolwiek teoretycznie poprawne, </w:t>
      </w:r>
      <w:r w:rsidRPr="006835BF">
        <w:rPr>
          <w:rFonts w:ascii="Poppins" w:hAnsi="Poppins" w:cs="Poppins"/>
          <w:color w:val="FF0000"/>
          <w:lang w:val="pl-PL"/>
        </w:rPr>
        <w:t>nie jest mile widziane</w:t>
      </w:r>
      <w:r w:rsidRPr="003A0E4F">
        <w:rPr>
          <w:rFonts w:ascii="Poppins" w:hAnsi="Poppins" w:cs="Poppins"/>
          <w:lang w:val="pl-PL"/>
        </w:rPr>
        <w:t>.</w:t>
      </w:r>
    </w:p>
    <w:p w14:paraId="30A488F4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Podobnie </w:t>
      </w:r>
      <w:r w:rsidRPr="006835BF">
        <w:rPr>
          <w:rFonts w:ascii="Poppins" w:hAnsi="Poppins" w:cs="Poppins"/>
          <w:color w:val="FF0000"/>
          <w:lang w:val="pl-PL"/>
        </w:rPr>
        <w:t>klasyfikacja miasto/wieś</w:t>
      </w:r>
      <w:r w:rsidRPr="003A0E4F">
        <w:rPr>
          <w:rFonts w:ascii="Poppins" w:hAnsi="Poppins" w:cs="Poppins"/>
          <w:lang w:val="pl-PL"/>
        </w:rPr>
        <w:t xml:space="preserve"> (np. wnioskowane z kodu TERYT) na</w:t>
      </w:r>
    </w:p>
    <w:p w14:paraId="3326C106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podstawie </w:t>
      </w:r>
      <w:r w:rsidRPr="006835BF">
        <w:rPr>
          <w:rFonts w:ascii="Poppins" w:hAnsi="Poppins" w:cs="Poppins"/>
          <w:color w:val="FF0000"/>
          <w:lang w:val="pl-PL"/>
        </w:rPr>
        <w:t>liczby mieszkańców jest zbyt oczywista</w:t>
      </w:r>
      <w:r w:rsidRPr="003A0E4F">
        <w:rPr>
          <w:rFonts w:ascii="Poppins" w:hAnsi="Poppins" w:cs="Poppins"/>
          <w:lang w:val="pl-PL"/>
        </w:rPr>
        <w:t>.</w:t>
      </w:r>
    </w:p>
    <w:p w14:paraId="70C7C87C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3B633DED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Różne techniki powinny zasadniczo odpowiadać na różne pytania; w</w:t>
      </w:r>
    </w:p>
    <w:p w14:paraId="694B70C1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przeciwnym razie - jeśli 2 lub więcej techniki będą analizować to samo</w:t>
      </w:r>
    </w:p>
    <w:p w14:paraId="0E319D25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pytanie - proszę porównać pomiędzy sobą wyniki otrzymane w każdym z podejść.</w:t>
      </w:r>
    </w:p>
    <w:p w14:paraId="20663FAD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0DA5A246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--- Uwagi techniczne ---</w:t>
      </w:r>
    </w:p>
    <w:p w14:paraId="264F036A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4042C4E3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Dane pochodzą wprost z GUS i nie są oczyszczone. Oznacza to, że wartości</w:t>
      </w:r>
    </w:p>
    <w:p w14:paraId="5C8807F6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niektórych zmiennych są znane tylko dla niektórych lat i/lub jednostek</w:t>
      </w:r>
    </w:p>
    <w:p w14:paraId="69A65DDA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terytorialnych. W bazie występują NULLe, wartości '0' w przypadku 'braku</w:t>
      </w:r>
    </w:p>
    <w:p w14:paraId="2E6B6D35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danych', itp.</w:t>
      </w:r>
    </w:p>
    <w:p w14:paraId="6A494B24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18D48975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Jeśli Państwa pomysł na projekt wymaga ściągnięcia dodatkowych</w:t>
      </w:r>
    </w:p>
    <w:p w14:paraId="2CAA1E21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GUS-owskich tabel, można oczywiście to zrobić.</w:t>
      </w:r>
    </w:p>
    <w:p w14:paraId="15529C8D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1D4C886B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 xml:space="preserve">Projekt można napisać w </w:t>
      </w:r>
      <w:proofErr w:type="spellStart"/>
      <w:r w:rsidRPr="003A0E4F">
        <w:rPr>
          <w:rFonts w:ascii="Poppins" w:hAnsi="Poppins" w:cs="Poppins"/>
          <w:lang w:val="pl-PL"/>
        </w:rPr>
        <w:t>Pythonie</w:t>
      </w:r>
      <w:proofErr w:type="spellEnd"/>
      <w:r w:rsidRPr="003A0E4F">
        <w:rPr>
          <w:rFonts w:ascii="Poppins" w:hAnsi="Poppins" w:cs="Poppins"/>
          <w:lang w:val="pl-PL"/>
        </w:rPr>
        <w:t>, R, C, C++, Javie, natomiast *nie</w:t>
      </w:r>
    </w:p>
    <w:p w14:paraId="1C1A3762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można* w Excelu ani SQL-u.</w:t>
      </w:r>
    </w:p>
    <w:p w14:paraId="34CB5B28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7874DBFA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Proszę o przysyłanie projektów mailem do prowadzącego ćwiczenia.</w:t>
      </w:r>
    </w:p>
    <w:p w14:paraId="36280CD8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39817A3C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lastRenderedPageBreak/>
        <w:t>TERMIN: 15 stycznia.</w:t>
      </w:r>
    </w:p>
    <w:p w14:paraId="373B1961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</w:p>
    <w:p w14:paraId="71495FF3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Proszę o kontakt w przypadku, gdyby chcieli Państwo zrobić coś</w:t>
      </w:r>
    </w:p>
    <w:p w14:paraId="26F2D295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niestandardowo, np.:</w:t>
      </w:r>
    </w:p>
    <w:p w14:paraId="4C8567C8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- pracować na innych zbiorach danych</w:t>
      </w:r>
    </w:p>
    <w:p w14:paraId="34EB52B3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- użyć języka spoza powyższej listy</w:t>
      </w:r>
    </w:p>
    <w:p w14:paraId="42D07E36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- pracować w grupie mniej niż 3 lub ponad 4 osób</w:t>
      </w:r>
    </w:p>
    <w:p w14:paraId="5386A7A5" w14:textId="77777777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- wykonać eksplorację danych na sposób, który Państwa fascynuje, ale nie</w:t>
      </w:r>
    </w:p>
    <w:p w14:paraId="1A4781D1" w14:textId="6FDA5076" w:rsidR="003A0E4F" w:rsidRPr="003A0E4F" w:rsidRDefault="003A0E4F" w:rsidP="003A0E4F">
      <w:pPr>
        <w:rPr>
          <w:rFonts w:ascii="Poppins" w:hAnsi="Poppins" w:cs="Poppins"/>
          <w:lang w:val="pl-PL"/>
        </w:rPr>
      </w:pPr>
      <w:r w:rsidRPr="003A0E4F">
        <w:rPr>
          <w:rFonts w:ascii="Poppins" w:hAnsi="Poppins" w:cs="Poppins"/>
          <w:lang w:val="pl-PL"/>
        </w:rPr>
        <w:t>mieści się w powyższej treści</w:t>
      </w:r>
    </w:p>
    <w:sectPr w:rsidR="003A0E4F" w:rsidRPr="003A0E4F" w:rsidSect="003A0E4F">
      <w:pgSz w:w="11906" w:h="16838"/>
      <w:pgMar w:top="851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Poppins">
    <w:charset w:val="EE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31045"/>
    <w:multiLevelType w:val="hybridMultilevel"/>
    <w:tmpl w:val="CE148E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AJiYyMTY2MjcyUdpeDU4uLM/DyQAsNaAE1iZOIsAAAA"/>
  </w:docVars>
  <w:rsids>
    <w:rsidRoot w:val="003A0E4F"/>
    <w:rsid w:val="000404BD"/>
    <w:rsid w:val="000A0BB0"/>
    <w:rsid w:val="001B5317"/>
    <w:rsid w:val="002A3621"/>
    <w:rsid w:val="003A0E4F"/>
    <w:rsid w:val="00581900"/>
    <w:rsid w:val="006835BF"/>
    <w:rsid w:val="0072133B"/>
    <w:rsid w:val="00736CD3"/>
    <w:rsid w:val="009B773E"/>
    <w:rsid w:val="00BB1AD7"/>
    <w:rsid w:val="00BD7231"/>
    <w:rsid w:val="00E87C72"/>
    <w:rsid w:val="00F05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504D7"/>
  <w15:chartTrackingRefBased/>
  <w15:docId w15:val="{52CA93DC-3547-4592-A255-A6DC83FC7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A0E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3A0E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kapitzlist">
    <w:name w:val="List Paragraph"/>
    <w:basedOn w:val="Normalny"/>
    <w:uiPriority w:val="34"/>
    <w:qFormat/>
    <w:rsid w:val="00E87C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3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ta Marczak</dc:creator>
  <cp:keywords/>
  <dc:description/>
  <cp:lastModifiedBy>Dorota Marczak</cp:lastModifiedBy>
  <cp:revision>1</cp:revision>
  <dcterms:created xsi:type="dcterms:W3CDTF">2022-01-09T11:50:00Z</dcterms:created>
  <dcterms:modified xsi:type="dcterms:W3CDTF">2022-01-09T17:38:00Z</dcterms:modified>
</cp:coreProperties>
</file>